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A088F5" w14:textId="0BA3CE3F" w:rsidR="00843056" w:rsidRPr="005F5EBF" w:rsidRDefault="00775AB2" w:rsidP="00D0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5F5EBF">
        <w:rPr>
          <w:b/>
          <w:bCs/>
        </w:rPr>
        <w:t>Lernplan für</w:t>
      </w:r>
      <w:r w:rsidR="005F5EBF" w:rsidRPr="005F5EBF">
        <w:rPr>
          <w:b/>
          <w:bCs/>
        </w:rPr>
        <w:t>:</w:t>
      </w:r>
      <w:r w:rsidR="005F5EBF">
        <w:rPr>
          <w:b/>
          <w:bCs/>
        </w:rPr>
        <w:tab/>
      </w:r>
      <w:r w:rsidR="005F5EBF">
        <w:rPr>
          <w:b/>
          <w:bCs/>
        </w:rPr>
        <w:tab/>
      </w:r>
    </w:p>
    <w:p w14:paraId="051ACB66" w14:textId="262BF5DE" w:rsidR="005F5EBF" w:rsidRPr="005F5EBF" w:rsidRDefault="005F5EBF" w:rsidP="00D0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5F5EBF">
        <w:rPr>
          <w:b/>
          <w:bCs/>
        </w:rPr>
        <w:t>Lernplan von:</w:t>
      </w:r>
      <w:r>
        <w:rPr>
          <w:b/>
          <w:bCs/>
        </w:rPr>
        <w:tab/>
      </w:r>
      <w:r>
        <w:rPr>
          <w:b/>
          <w:bCs/>
        </w:rPr>
        <w:tab/>
      </w:r>
    </w:p>
    <w:p w14:paraId="54B700BA" w14:textId="77777777" w:rsidR="00D03365" w:rsidRDefault="00D03365">
      <w:pPr>
        <w:rPr>
          <w:b/>
          <w:bCs/>
        </w:rPr>
      </w:pPr>
    </w:p>
    <w:p w14:paraId="27F0179C" w14:textId="02536785" w:rsidR="005F5EBF" w:rsidRPr="005F5EBF" w:rsidRDefault="005F5EBF" w:rsidP="00D0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5F5EBF">
        <w:rPr>
          <w:b/>
          <w:bCs/>
        </w:rPr>
        <w:t>Lernplan bis</w:t>
      </w:r>
      <w:r>
        <w:rPr>
          <w:b/>
          <w:bCs/>
        </w:rPr>
        <w:t xml:space="preserve"> (Datum)</w:t>
      </w:r>
      <w:r w:rsidRPr="005F5EBF">
        <w:rPr>
          <w:b/>
          <w:bCs/>
        </w:rPr>
        <w:t>:</w:t>
      </w:r>
      <w:r>
        <w:rPr>
          <w:b/>
          <w:bCs/>
        </w:rPr>
        <w:tab/>
      </w:r>
      <w:r>
        <w:rPr>
          <w:b/>
          <w:bCs/>
        </w:rPr>
        <w:tab/>
      </w:r>
    </w:p>
    <w:p w14:paraId="4981025E" w14:textId="2BEB8AE9" w:rsidR="005F5EBF" w:rsidRDefault="005F5EBF"/>
    <w:p w14:paraId="063CC465" w14:textId="7F841B37" w:rsidR="005F5EBF" w:rsidRDefault="005F5EBF" w:rsidP="00737A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6" w:color="auto"/>
        </w:pBdr>
      </w:pPr>
      <w:r w:rsidRPr="005F5EBF">
        <w:rPr>
          <w:b/>
          <w:bCs/>
        </w:rPr>
        <w:t xml:space="preserve">Fach: </w:t>
      </w:r>
      <w:r w:rsidRPr="005F5EBF">
        <w:rPr>
          <w:b/>
          <w:bCs/>
        </w:rPr>
        <w:tab/>
      </w:r>
      <w:r>
        <w:tab/>
      </w:r>
      <w:r>
        <w:tab/>
      </w:r>
      <w:r>
        <w:tab/>
      </w:r>
    </w:p>
    <w:p w14:paraId="21596757" w14:textId="0A14F775" w:rsidR="005F5EBF" w:rsidRDefault="005F5EBF" w:rsidP="00737A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6" w:color="auto"/>
        </w:pBdr>
      </w:pPr>
      <w:r w:rsidRPr="005F5EBF">
        <w:rPr>
          <w:b/>
          <w:bCs/>
        </w:rPr>
        <w:t>Thema:</w:t>
      </w:r>
      <w:r>
        <w:tab/>
      </w:r>
      <w:r>
        <w:tab/>
      </w:r>
      <w:r>
        <w:tab/>
      </w:r>
    </w:p>
    <w:p w14:paraId="5981C95E" w14:textId="6317131B" w:rsidR="005F5EBF" w:rsidRDefault="005F5EBF"/>
    <w:tbl>
      <w:tblPr>
        <w:tblStyle w:val="Tabellenraster"/>
        <w:tblW w:w="16018" w:type="dxa"/>
        <w:tblInd w:w="-147" w:type="dxa"/>
        <w:tblLook w:val="04A0" w:firstRow="1" w:lastRow="0" w:firstColumn="1" w:lastColumn="0" w:noHBand="0" w:noVBand="1"/>
      </w:tblPr>
      <w:tblGrid>
        <w:gridCol w:w="914"/>
        <w:gridCol w:w="968"/>
        <w:gridCol w:w="994"/>
        <w:gridCol w:w="10591"/>
        <w:gridCol w:w="710"/>
        <w:gridCol w:w="713"/>
        <w:gridCol w:w="1128"/>
      </w:tblGrid>
      <w:tr w:rsidR="00737A49" w:rsidRPr="005F5EBF" w14:paraId="10759012" w14:textId="77777777" w:rsidTr="00737A49">
        <w:tc>
          <w:tcPr>
            <w:tcW w:w="914" w:type="dxa"/>
          </w:tcPr>
          <w:p w14:paraId="1A392169" w14:textId="4DA785F9" w:rsidR="005F5EBF" w:rsidRPr="005F5EBF" w:rsidRDefault="005F5EBF">
            <w:pPr>
              <w:rPr>
                <w:b/>
                <w:bCs/>
                <w:sz w:val="20"/>
                <w:szCs w:val="18"/>
              </w:rPr>
            </w:pPr>
            <w:r w:rsidRPr="005F5EBF">
              <w:rPr>
                <w:b/>
                <w:bCs/>
                <w:sz w:val="20"/>
                <w:szCs w:val="18"/>
              </w:rPr>
              <w:t>Tag</w:t>
            </w:r>
          </w:p>
        </w:tc>
        <w:tc>
          <w:tcPr>
            <w:tcW w:w="968" w:type="dxa"/>
          </w:tcPr>
          <w:p w14:paraId="1CC375C4" w14:textId="47A0918F" w:rsidR="005F5EBF" w:rsidRPr="005F5EBF" w:rsidRDefault="005F5EBF">
            <w:pPr>
              <w:rPr>
                <w:b/>
                <w:bCs/>
                <w:sz w:val="20"/>
                <w:szCs w:val="18"/>
              </w:rPr>
            </w:pPr>
            <w:r w:rsidRPr="005F5EBF">
              <w:rPr>
                <w:b/>
                <w:bCs/>
                <w:sz w:val="20"/>
                <w:szCs w:val="18"/>
              </w:rPr>
              <w:t>Datum</w:t>
            </w:r>
          </w:p>
        </w:tc>
        <w:tc>
          <w:tcPr>
            <w:tcW w:w="994" w:type="dxa"/>
          </w:tcPr>
          <w:p w14:paraId="118991A9" w14:textId="11FE2DBE" w:rsidR="005F5EBF" w:rsidRPr="005F5EBF" w:rsidRDefault="005F5EBF">
            <w:pPr>
              <w:rPr>
                <w:b/>
                <w:bCs/>
                <w:sz w:val="20"/>
                <w:szCs w:val="18"/>
              </w:rPr>
            </w:pPr>
            <w:r w:rsidRPr="005F5EBF">
              <w:rPr>
                <w:b/>
                <w:bCs/>
                <w:sz w:val="20"/>
                <w:szCs w:val="18"/>
              </w:rPr>
              <w:t>Thema</w:t>
            </w:r>
          </w:p>
        </w:tc>
        <w:tc>
          <w:tcPr>
            <w:tcW w:w="10591" w:type="dxa"/>
          </w:tcPr>
          <w:p w14:paraId="65A5AF5F" w14:textId="152C8AB6" w:rsidR="005F5EBF" w:rsidRPr="005F5EBF" w:rsidRDefault="005F5EBF">
            <w:pPr>
              <w:rPr>
                <w:b/>
                <w:bCs/>
                <w:sz w:val="20"/>
                <w:szCs w:val="18"/>
              </w:rPr>
            </w:pPr>
            <w:r w:rsidRPr="005F5EBF">
              <w:rPr>
                <w:b/>
                <w:bCs/>
                <w:sz w:val="20"/>
                <w:szCs w:val="18"/>
              </w:rPr>
              <w:t>Einzelthemen</w:t>
            </w:r>
          </w:p>
        </w:tc>
        <w:tc>
          <w:tcPr>
            <w:tcW w:w="710" w:type="dxa"/>
          </w:tcPr>
          <w:p w14:paraId="2045CB72" w14:textId="627E219B" w:rsidR="005F5EBF" w:rsidRPr="005F5EBF" w:rsidRDefault="005F5EBF">
            <w:pPr>
              <w:rPr>
                <w:b/>
                <w:bCs/>
                <w:sz w:val="20"/>
                <w:szCs w:val="18"/>
              </w:rPr>
            </w:pPr>
            <w:r>
              <w:rPr>
                <w:b/>
                <w:bCs/>
                <w:sz w:val="20"/>
                <w:szCs w:val="18"/>
              </w:rPr>
              <w:t>E?</w:t>
            </w:r>
          </w:p>
        </w:tc>
        <w:tc>
          <w:tcPr>
            <w:tcW w:w="713" w:type="dxa"/>
          </w:tcPr>
          <w:p w14:paraId="309A9886" w14:textId="3EEF7E77" w:rsidR="005F5EBF" w:rsidRPr="005F5EBF" w:rsidRDefault="005F5EBF">
            <w:pPr>
              <w:rPr>
                <w:b/>
                <w:bCs/>
                <w:sz w:val="20"/>
                <w:szCs w:val="18"/>
              </w:rPr>
            </w:pPr>
            <w:r>
              <w:rPr>
                <w:b/>
                <w:bCs/>
                <w:sz w:val="20"/>
                <w:szCs w:val="18"/>
              </w:rPr>
              <w:t>W?</w:t>
            </w:r>
          </w:p>
        </w:tc>
        <w:tc>
          <w:tcPr>
            <w:tcW w:w="1128" w:type="dxa"/>
          </w:tcPr>
          <w:p w14:paraId="35DA2ACA" w14:textId="7C7322E8" w:rsidR="005F5EBF" w:rsidRPr="005F5EBF" w:rsidRDefault="005F5EBF">
            <w:pPr>
              <w:rPr>
                <w:b/>
                <w:bCs/>
                <w:sz w:val="20"/>
                <w:szCs w:val="18"/>
              </w:rPr>
            </w:pPr>
            <w:r w:rsidRPr="005F5EBF">
              <w:rPr>
                <w:b/>
                <w:bCs/>
                <w:sz w:val="20"/>
                <w:szCs w:val="18"/>
              </w:rPr>
              <w:t>Probleme</w:t>
            </w:r>
          </w:p>
        </w:tc>
      </w:tr>
      <w:tr w:rsidR="00737A49" w14:paraId="4593523E" w14:textId="77777777" w:rsidTr="00737A49">
        <w:tc>
          <w:tcPr>
            <w:tcW w:w="914" w:type="dxa"/>
          </w:tcPr>
          <w:p w14:paraId="2FD6079E" w14:textId="77777777" w:rsidR="005F5EBF" w:rsidRPr="00737A49" w:rsidRDefault="005F5EBF">
            <w:pPr>
              <w:rPr>
                <w:b/>
                <w:bCs/>
                <w:sz w:val="20"/>
                <w:szCs w:val="18"/>
              </w:rPr>
            </w:pPr>
            <w:r w:rsidRPr="00737A49">
              <w:rPr>
                <w:b/>
                <w:bCs/>
                <w:sz w:val="20"/>
                <w:szCs w:val="18"/>
              </w:rPr>
              <w:t>1</w:t>
            </w:r>
          </w:p>
          <w:p w14:paraId="0D985161" w14:textId="77777777" w:rsidR="00737A49" w:rsidRPr="00737A49" w:rsidRDefault="00737A49">
            <w:pPr>
              <w:rPr>
                <w:b/>
                <w:bCs/>
                <w:sz w:val="20"/>
                <w:szCs w:val="18"/>
              </w:rPr>
            </w:pPr>
          </w:p>
          <w:p w14:paraId="2E7C1FC0" w14:textId="40EEFCA9" w:rsidR="00737A49" w:rsidRPr="00737A49" w:rsidRDefault="00737A49">
            <w:pPr>
              <w:rPr>
                <w:b/>
                <w:bCs/>
                <w:sz w:val="20"/>
                <w:szCs w:val="18"/>
              </w:rPr>
            </w:pPr>
          </w:p>
        </w:tc>
        <w:tc>
          <w:tcPr>
            <w:tcW w:w="968" w:type="dxa"/>
          </w:tcPr>
          <w:p w14:paraId="6ADAD3FA" w14:textId="77777777" w:rsidR="005F5EBF" w:rsidRPr="005F5EBF" w:rsidRDefault="005F5EBF">
            <w:pPr>
              <w:rPr>
                <w:sz w:val="20"/>
                <w:szCs w:val="18"/>
              </w:rPr>
            </w:pPr>
          </w:p>
        </w:tc>
        <w:tc>
          <w:tcPr>
            <w:tcW w:w="994" w:type="dxa"/>
          </w:tcPr>
          <w:p w14:paraId="680305BE" w14:textId="4731EE8C" w:rsidR="005F5EBF" w:rsidRDefault="005F5EBF">
            <w:pPr>
              <w:rPr>
                <w:sz w:val="20"/>
                <w:szCs w:val="18"/>
              </w:rPr>
            </w:pPr>
          </w:p>
        </w:tc>
        <w:tc>
          <w:tcPr>
            <w:tcW w:w="10591" w:type="dxa"/>
          </w:tcPr>
          <w:p w14:paraId="570047D4" w14:textId="7D1FC768" w:rsidR="005F5EBF" w:rsidRDefault="005F5EBF">
            <w:pPr>
              <w:rPr>
                <w:sz w:val="20"/>
                <w:szCs w:val="18"/>
              </w:rPr>
            </w:pPr>
          </w:p>
        </w:tc>
        <w:tc>
          <w:tcPr>
            <w:tcW w:w="710" w:type="dxa"/>
          </w:tcPr>
          <w:p w14:paraId="40D068E1" w14:textId="77777777" w:rsidR="005F5EBF" w:rsidRPr="005F5EBF" w:rsidRDefault="005F5EBF">
            <w:pPr>
              <w:rPr>
                <w:sz w:val="20"/>
                <w:szCs w:val="18"/>
              </w:rPr>
            </w:pPr>
          </w:p>
        </w:tc>
        <w:tc>
          <w:tcPr>
            <w:tcW w:w="713" w:type="dxa"/>
          </w:tcPr>
          <w:p w14:paraId="165469EA" w14:textId="77777777" w:rsidR="005F5EBF" w:rsidRPr="005F5EBF" w:rsidRDefault="005F5EBF">
            <w:pPr>
              <w:rPr>
                <w:sz w:val="20"/>
                <w:szCs w:val="18"/>
              </w:rPr>
            </w:pPr>
          </w:p>
        </w:tc>
        <w:tc>
          <w:tcPr>
            <w:tcW w:w="1128" w:type="dxa"/>
          </w:tcPr>
          <w:p w14:paraId="3F6FF83F" w14:textId="77777777" w:rsidR="005F5EBF" w:rsidRPr="005F5EBF" w:rsidRDefault="005F5EBF">
            <w:pPr>
              <w:rPr>
                <w:sz w:val="20"/>
                <w:szCs w:val="18"/>
              </w:rPr>
            </w:pPr>
          </w:p>
        </w:tc>
      </w:tr>
      <w:tr w:rsidR="00737A49" w14:paraId="5786FD65" w14:textId="77777777" w:rsidTr="00737A49">
        <w:tc>
          <w:tcPr>
            <w:tcW w:w="914" w:type="dxa"/>
          </w:tcPr>
          <w:p w14:paraId="0F850466" w14:textId="77777777" w:rsidR="005F5EBF" w:rsidRPr="00737A49" w:rsidRDefault="00A80629">
            <w:pPr>
              <w:rPr>
                <w:b/>
                <w:bCs/>
                <w:sz w:val="20"/>
                <w:szCs w:val="18"/>
              </w:rPr>
            </w:pPr>
            <w:r w:rsidRPr="00737A49">
              <w:rPr>
                <w:b/>
                <w:bCs/>
                <w:sz w:val="20"/>
                <w:szCs w:val="18"/>
              </w:rPr>
              <w:t>2</w:t>
            </w:r>
          </w:p>
          <w:p w14:paraId="7B7F5E6B" w14:textId="77777777" w:rsidR="00737A49" w:rsidRPr="00737A49" w:rsidRDefault="00737A49">
            <w:pPr>
              <w:rPr>
                <w:b/>
                <w:bCs/>
                <w:sz w:val="20"/>
                <w:szCs w:val="18"/>
              </w:rPr>
            </w:pPr>
          </w:p>
          <w:p w14:paraId="0924BFC2" w14:textId="7D067339" w:rsidR="00737A49" w:rsidRPr="00737A49" w:rsidRDefault="00737A49">
            <w:pPr>
              <w:rPr>
                <w:b/>
                <w:bCs/>
                <w:sz w:val="20"/>
                <w:szCs w:val="18"/>
              </w:rPr>
            </w:pPr>
          </w:p>
        </w:tc>
        <w:tc>
          <w:tcPr>
            <w:tcW w:w="968" w:type="dxa"/>
          </w:tcPr>
          <w:p w14:paraId="61DD3850" w14:textId="77777777" w:rsidR="005F5EBF" w:rsidRPr="005F5EBF" w:rsidRDefault="005F5EBF">
            <w:pPr>
              <w:rPr>
                <w:sz w:val="20"/>
                <w:szCs w:val="18"/>
              </w:rPr>
            </w:pPr>
          </w:p>
        </w:tc>
        <w:tc>
          <w:tcPr>
            <w:tcW w:w="994" w:type="dxa"/>
          </w:tcPr>
          <w:p w14:paraId="7EC62FCC" w14:textId="4EE51CF1" w:rsidR="005F5EBF" w:rsidRPr="005F5EBF" w:rsidRDefault="005F5EBF">
            <w:pPr>
              <w:rPr>
                <w:sz w:val="20"/>
                <w:szCs w:val="18"/>
              </w:rPr>
            </w:pPr>
          </w:p>
        </w:tc>
        <w:tc>
          <w:tcPr>
            <w:tcW w:w="10591" w:type="dxa"/>
          </w:tcPr>
          <w:p w14:paraId="1424A40A" w14:textId="61993DCF" w:rsidR="005F5EBF" w:rsidRPr="005F5EBF" w:rsidRDefault="005F5EBF" w:rsidP="005F5EBF">
            <w:pPr>
              <w:rPr>
                <w:sz w:val="20"/>
                <w:szCs w:val="18"/>
              </w:rPr>
            </w:pPr>
          </w:p>
        </w:tc>
        <w:tc>
          <w:tcPr>
            <w:tcW w:w="710" w:type="dxa"/>
          </w:tcPr>
          <w:p w14:paraId="5CB5E215" w14:textId="77777777" w:rsidR="005F5EBF" w:rsidRPr="005F5EBF" w:rsidRDefault="005F5EBF">
            <w:pPr>
              <w:rPr>
                <w:sz w:val="20"/>
                <w:szCs w:val="18"/>
              </w:rPr>
            </w:pPr>
          </w:p>
        </w:tc>
        <w:tc>
          <w:tcPr>
            <w:tcW w:w="713" w:type="dxa"/>
          </w:tcPr>
          <w:p w14:paraId="48AF2049" w14:textId="77777777" w:rsidR="005F5EBF" w:rsidRPr="005F5EBF" w:rsidRDefault="005F5EBF">
            <w:pPr>
              <w:rPr>
                <w:sz w:val="20"/>
                <w:szCs w:val="18"/>
              </w:rPr>
            </w:pPr>
          </w:p>
        </w:tc>
        <w:tc>
          <w:tcPr>
            <w:tcW w:w="1128" w:type="dxa"/>
          </w:tcPr>
          <w:p w14:paraId="01767680" w14:textId="77777777" w:rsidR="005F5EBF" w:rsidRPr="005F5EBF" w:rsidRDefault="005F5EBF">
            <w:pPr>
              <w:rPr>
                <w:sz w:val="20"/>
                <w:szCs w:val="18"/>
              </w:rPr>
            </w:pPr>
          </w:p>
        </w:tc>
      </w:tr>
      <w:tr w:rsidR="00737A49" w14:paraId="020063A1" w14:textId="77777777" w:rsidTr="00737A49">
        <w:tc>
          <w:tcPr>
            <w:tcW w:w="914" w:type="dxa"/>
          </w:tcPr>
          <w:p w14:paraId="6610B55F" w14:textId="77777777" w:rsidR="005F5EBF" w:rsidRPr="00737A49" w:rsidRDefault="00A80629">
            <w:pPr>
              <w:rPr>
                <w:b/>
                <w:bCs/>
                <w:sz w:val="20"/>
                <w:szCs w:val="18"/>
              </w:rPr>
            </w:pPr>
            <w:r w:rsidRPr="00737A49">
              <w:rPr>
                <w:b/>
                <w:bCs/>
                <w:sz w:val="20"/>
                <w:szCs w:val="18"/>
              </w:rPr>
              <w:t>3</w:t>
            </w:r>
          </w:p>
          <w:p w14:paraId="7EA675D6" w14:textId="77777777" w:rsidR="00737A49" w:rsidRPr="00737A49" w:rsidRDefault="00737A49">
            <w:pPr>
              <w:rPr>
                <w:b/>
                <w:bCs/>
                <w:sz w:val="20"/>
                <w:szCs w:val="18"/>
              </w:rPr>
            </w:pPr>
          </w:p>
          <w:p w14:paraId="70B3FBB5" w14:textId="2A0AE2AB" w:rsidR="00737A49" w:rsidRPr="00737A49" w:rsidRDefault="00737A49">
            <w:pPr>
              <w:rPr>
                <w:b/>
                <w:bCs/>
                <w:sz w:val="20"/>
                <w:szCs w:val="18"/>
              </w:rPr>
            </w:pPr>
          </w:p>
        </w:tc>
        <w:tc>
          <w:tcPr>
            <w:tcW w:w="968" w:type="dxa"/>
          </w:tcPr>
          <w:p w14:paraId="43CC3DCC" w14:textId="77777777" w:rsidR="005F5EBF" w:rsidRPr="005F5EBF" w:rsidRDefault="005F5EBF">
            <w:pPr>
              <w:rPr>
                <w:sz w:val="20"/>
                <w:szCs w:val="18"/>
              </w:rPr>
            </w:pPr>
          </w:p>
        </w:tc>
        <w:tc>
          <w:tcPr>
            <w:tcW w:w="994" w:type="dxa"/>
          </w:tcPr>
          <w:p w14:paraId="0D6B9C72" w14:textId="3ECAA639" w:rsidR="005F5EBF" w:rsidRPr="005F5EBF" w:rsidRDefault="005F5EBF">
            <w:pPr>
              <w:rPr>
                <w:sz w:val="20"/>
                <w:szCs w:val="18"/>
              </w:rPr>
            </w:pPr>
          </w:p>
        </w:tc>
        <w:tc>
          <w:tcPr>
            <w:tcW w:w="10591" w:type="dxa"/>
          </w:tcPr>
          <w:p w14:paraId="745D7304" w14:textId="46943539" w:rsidR="005F5EBF" w:rsidRPr="005F5EBF" w:rsidRDefault="005F5EBF">
            <w:pPr>
              <w:rPr>
                <w:sz w:val="20"/>
                <w:szCs w:val="18"/>
              </w:rPr>
            </w:pPr>
          </w:p>
        </w:tc>
        <w:tc>
          <w:tcPr>
            <w:tcW w:w="710" w:type="dxa"/>
          </w:tcPr>
          <w:p w14:paraId="401243BC" w14:textId="77777777" w:rsidR="005F5EBF" w:rsidRPr="005F5EBF" w:rsidRDefault="005F5EBF">
            <w:pPr>
              <w:rPr>
                <w:sz w:val="20"/>
                <w:szCs w:val="18"/>
              </w:rPr>
            </w:pPr>
          </w:p>
        </w:tc>
        <w:tc>
          <w:tcPr>
            <w:tcW w:w="713" w:type="dxa"/>
          </w:tcPr>
          <w:p w14:paraId="17BD50B3" w14:textId="77777777" w:rsidR="005F5EBF" w:rsidRPr="005F5EBF" w:rsidRDefault="005F5EBF">
            <w:pPr>
              <w:rPr>
                <w:sz w:val="20"/>
                <w:szCs w:val="18"/>
              </w:rPr>
            </w:pPr>
          </w:p>
        </w:tc>
        <w:tc>
          <w:tcPr>
            <w:tcW w:w="1128" w:type="dxa"/>
          </w:tcPr>
          <w:p w14:paraId="54CDAEDB" w14:textId="77777777" w:rsidR="005F5EBF" w:rsidRPr="005F5EBF" w:rsidRDefault="005F5EBF">
            <w:pPr>
              <w:rPr>
                <w:sz w:val="20"/>
                <w:szCs w:val="18"/>
              </w:rPr>
            </w:pPr>
          </w:p>
        </w:tc>
      </w:tr>
      <w:tr w:rsidR="00737A49" w14:paraId="658CCE1F" w14:textId="77777777" w:rsidTr="00737A49">
        <w:tc>
          <w:tcPr>
            <w:tcW w:w="914" w:type="dxa"/>
          </w:tcPr>
          <w:p w14:paraId="49D30EFA" w14:textId="77777777" w:rsidR="005F5EBF" w:rsidRPr="00737A49" w:rsidRDefault="00A80629">
            <w:pPr>
              <w:rPr>
                <w:b/>
                <w:bCs/>
                <w:sz w:val="20"/>
                <w:szCs w:val="18"/>
              </w:rPr>
            </w:pPr>
            <w:r w:rsidRPr="00737A49">
              <w:rPr>
                <w:b/>
                <w:bCs/>
                <w:sz w:val="20"/>
                <w:szCs w:val="18"/>
              </w:rPr>
              <w:t>4</w:t>
            </w:r>
          </w:p>
          <w:p w14:paraId="2D08E233" w14:textId="77777777" w:rsidR="00737A49" w:rsidRPr="00737A49" w:rsidRDefault="00737A49">
            <w:pPr>
              <w:rPr>
                <w:b/>
                <w:bCs/>
                <w:sz w:val="20"/>
                <w:szCs w:val="18"/>
              </w:rPr>
            </w:pPr>
          </w:p>
          <w:p w14:paraId="63FAC62B" w14:textId="40F25DE5" w:rsidR="00737A49" w:rsidRPr="00737A49" w:rsidRDefault="00737A49">
            <w:pPr>
              <w:rPr>
                <w:b/>
                <w:bCs/>
                <w:sz w:val="20"/>
                <w:szCs w:val="18"/>
              </w:rPr>
            </w:pPr>
          </w:p>
        </w:tc>
        <w:tc>
          <w:tcPr>
            <w:tcW w:w="968" w:type="dxa"/>
          </w:tcPr>
          <w:p w14:paraId="26913FAF" w14:textId="77777777" w:rsidR="005F5EBF" w:rsidRPr="005F5EBF" w:rsidRDefault="005F5EBF">
            <w:pPr>
              <w:rPr>
                <w:sz w:val="20"/>
                <w:szCs w:val="18"/>
              </w:rPr>
            </w:pPr>
          </w:p>
        </w:tc>
        <w:tc>
          <w:tcPr>
            <w:tcW w:w="994" w:type="dxa"/>
          </w:tcPr>
          <w:p w14:paraId="2D44E1CF" w14:textId="5F169CCF" w:rsidR="005F5EBF" w:rsidRPr="005F5EBF" w:rsidRDefault="005F5EBF">
            <w:pPr>
              <w:rPr>
                <w:sz w:val="20"/>
                <w:szCs w:val="18"/>
              </w:rPr>
            </w:pPr>
          </w:p>
        </w:tc>
        <w:tc>
          <w:tcPr>
            <w:tcW w:w="10591" w:type="dxa"/>
          </w:tcPr>
          <w:p w14:paraId="469795BF" w14:textId="7F579C5D" w:rsidR="005F5EBF" w:rsidRPr="005F5EBF" w:rsidRDefault="005F5EBF">
            <w:pPr>
              <w:rPr>
                <w:sz w:val="20"/>
                <w:szCs w:val="18"/>
              </w:rPr>
            </w:pPr>
          </w:p>
        </w:tc>
        <w:tc>
          <w:tcPr>
            <w:tcW w:w="710" w:type="dxa"/>
          </w:tcPr>
          <w:p w14:paraId="4058882B" w14:textId="77777777" w:rsidR="005F5EBF" w:rsidRPr="005F5EBF" w:rsidRDefault="005F5EBF">
            <w:pPr>
              <w:rPr>
                <w:sz w:val="20"/>
                <w:szCs w:val="18"/>
              </w:rPr>
            </w:pPr>
          </w:p>
        </w:tc>
        <w:tc>
          <w:tcPr>
            <w:tcW w:w="713" w:type="dxa"/>
          </w:tcPr>
          <w:p w14:paraId="1F6CB3E9" w14:textId="77777777" w:rsidR="005F5EBF" w:rsidRPr="005F5EBF" w:rsidRDefault="005F5EBF">
            <w:pPr>
              <w:rPr>
                <w:sz w:val="20"/>
                <w:szCs w:val="18"/>
              </w:rPr>
            </w:pPr>
          </w:p>
        </w:tc>
        <w:tc>
          <w:tcPr>
            <w:tcW w:w="1128" w:type="dxa"/>
          </w:tcPr>
          <w:p w14:paraId="283EC6C4" w14:textId="77777777" w:rsidR="005F5EBF" w:rsidRPr="005F5EBF" w:rsidRDefault="005F5EBF">
            <w:pPr>
              <w:rPr>
                <w:sz w:val="20"/>
                <w:szCs w:val="18"/>
              </w:rPr>
            </w:pPr>
          </w:p>
        </w:tc>
      </w:tr>
      <w:tr w:rsidR="00737A49" w14:paraId="5F083031" w14:textId="77777777" w:rsidTr="00737A49">
        <w:tc>
          <w:tcPr>
            <w:tcW w:w="914" w:type="dxa"/>
          </w:tcPr>
          <w:p w14:paraId="02879D2E" w14:textId="77777777" w:rsidR="005F5EBF" w:rsidRPr="00737A49" w:rsidRDefault="00A80629">
            <w:pPr>
              <w:rPr>
                <w:b/>
                <w:bCs/>
                <w:sz w:val="20"/>
                <w:szCs w:val="18"/>
              </w:rPr>
            </w:pPr>
            <w:r w:rsidRPr="00737A49">
              <w:rPr>
                <w:b/>
                <w:bCs/>
                <w:sz w:val="20"/>
                <w:szCs w:val="18"/>
              </w:rPr>
              <w:t>5</w:t>
            </w:r>
          </w:p>
          <w:p w14:paraId="1A4A876A" w14:textId="77777777" w:rsidR="00737A49" w:rsidRPr="00737A49" w:rsidRDefault="00737A49">
            <w:pPr>
              <w:rPr>
                <w:b/>
                <w:bCs/>
                <w:sz w:val="20"/>
                <w:szCs w:val="18"/>
              </w:rPr>
            </w:pPr>
          </w:p>
          <w:p w14:paraId="65CC583F" w14:textId="27A5AF80" w:rsidR="00737A49" w:rsidRPr="00737A49" w:rsidRDefault="00737A49">
            <w:pPr>
              <w:rPr>
                <w:b/>
                <w:bCs/>
                <w:sz w:val="20"/>
                <w:szCs w:val="18"/>
              </w:rPr>
            </w:pPr>
          </w:p>
        </w:tc>
        <w:tc>
          <w:tcPr>
            <w:tcW w:w="968" w:type="dxa"/>
          </w:tcPr>
          <w:p w14:paraId="6B6252AF" w14:textId="77777777" w:rsidR="005F5EBF" w:rsidRPr="005F5EBF" w:rsidRDefault="005F5EBF">
            <w:pPr>
              <w:rPr>
                <w:sz w:val="20"/>
                <w:szCs w:val="18"/>
              </w:rPr>
            </w:pPr>
          </w:p>
        </w:tc>
        <w:tc>
          <w:tcPr>
            <w:tcW w:w="994" w:type="dxa"/>
          </w:tcPr>
          <w:p w14:paraId="360AEFB2" w14:textId="3F8E1C0F" w:rsidR="005F5EBF" w:rsidRPr="005F5EBF" w:rsidRDefault="005F5EBF">
            <w:pPr>
              <w:rPr>
                <w:sz w:val="20"/>
                <w:szCs w:val="18"/>
              </w:rPr>
            </w:pPr>
          </w:p>
        </w:tc>
        <w:tc>
          <w:tcPr>
            <w:tcW w:w="10591" w:type="dxa"/>
          </w:tcPr>
          <w:p w14:paraId="5C9A5DB3" w14:textId="7133A5D4" w:rsidR="005F5EBF" w:rsidRPr="005F5EBF" w:rsidRDefault="005F5EBF">
            <w:pPr>
              <w:rPr>
                <w:sz w:val="20"/>
                <w:szCs w:val="18"/>
              </w:rPr>
            </w:pPr>
          </w:p>
        </w:tc>
        <w:tc>
          <w:tcPr>
            <w:tcW w:w="710" w:type="dxa"/>
          </w:tcPr>
          <w:p w14:paraId="2909744B" w14:textId="77777777" w:rsidR="005F5EBF" w:rsidRPr="005F5EBF" w:rsidRDefault="005F5EBF">
            <w:pPr>
              <w:rPr>
                <w:sz w:val="20"/>
                <w:szCs w:val="18"/>
              </w:rPr>
            </w:pPr>
          </w:p>
        </w:tc>
        <w:tc>
          <w:tcPr>
            <w:tcW w:w="713" w:type="dxa"/>
          </w:tcPr>
          <w:p w14:paraId="6ABF3A09" w14:textId="77777777" w:rsidR="005F5EBF" w:rsidRPr="005F5EBF" w:rsidRDefault="005F5EBF">
            <w:pPr>
              <w:rPr>
                <w:sz w:val="20"/>
                <w:szCs w:val="18"/>
              </w:rPr>
            </w:pPr>
          </w:p>
        </w:tc>
        <w:tc>
          <w:tcPr>
            <w:tcW w:w="1128" w:type="dxa"/>
          </w:tcPr>
          <w:p w14:paraId="45224E79" w14:textId="77777777" w:rsidR="005F5EBF" w:rsidRPr="005F5EBF" w:rsidRDefault="005F5EBF">
            <w:pPr>
              <w:rPr>
                <w:sz w:val="20"/>
                <w:szCs w:val="18"/>
              </w:rPr>
            </w:pPr>
          </w:p>
        </w:tc>
      </w:tr>
      <w:tr w:rsidR="00737A49" w14:paraId="7F27C7CA" w14:textId="77777777" w:rsidTr="00737A49">
        <w:tc>
          <w:tcPr>
            <w:tcW w:w="914" w:type="dxa"/>
          </w:tcPr>
          <w:p w14:paraId="16493091" w14:textId="77777777" w:rsidR="005F5EBF" w:rsidRPr="00737A49" w:rsidRDefault="00A80629">
            <w:pPr>
              <w:rPr>
                <w:b/>
                <w:bCs/>
                <w:sz w:val="20"/>
                <w:szCs w:val="18"/>
              </w:rPr>
            </w:pPr>
            <w:r w:rsidRPr="00737A49">
              <w:rPr>
                <w:b/>
                <w:bCs/>
                <w:sz w:val="20"/>
                <w:szCs w:val="18"/>
              </w:rPr>
              <w:t>6</w:t>
            </w:r>
          </w:p>
          <w:p w14:paraId="6B8187D2" w14:textId="77777777" w:rsidR="00737A49" w:rsidRPr="00737A49" w:rsidRDefault="00737A49">
            <w:pPr>
              <w:rPr>
                <w:b/>
                <w:bCs/>
                <w:sz w:val="20"/>
                <w:szCs w:val="18"/>
              </w:rPr>
            </w:pPr>
          </w:p>
          <w:p w14:paraId="582D9E7E" w14:textId="10D8E2CD" w:rsidR="00737A49" w:rsidRPr="00737A49" w:rsidRDefault="00737A49">
            <w:pPr>
              <w:rPr>
                <w:b/>
                <w:bCs/>
                <w:sz w:val="20"/>
                <w:szCs w:val="18"/>
              </w:rPr>
            </w:pPr>
          </w:p>
        </w:tc>
        <w:tc>
          <w:tcPr>
            <w:tcW w:w="968" w:type="dxa"/>
          </w:tcPr>
          <w:p w14:paraId="692627AE" w14:textId="77777777" w:rsidR="005F5EBF" w:rsidRPr="005F5EBF" w:rsidRDefault="005F5EBF">
            <w:pPr>
              <w:rPr>
                <w:sz w:val="20"/>
                <w:szCs w:val="18"/>
              </w:rPr>
            </w:pPr>
          </w:p>
        </w:tc>
        <w:tc>
          <w:tcPr>
            <w:tcW w:w="994" w:type="dxa"/>
          </w:tcPr>
          <w:p w14:paraId="77CD2B3B" w14:textId="3859E6B7" w:rsidR="005F5EBF" w:rsidRPr="005F5EBF" w:rsidRDefault="005F5EBF">
            <w:pPr>
              <w:rPr>
                <w:sz w:val="20"/>
                <w:szCs w:val="18"/>
              </w:rPr>
            </w:pPr>
          </w:p>
        </w:tc>
        <w:tc>
          <w:tcPr>
            <w:tcW w:w="10591" w:type="dxa"/>
          </w:tcPr>
          <w:p w14:paraId="15005B4A" w14:textId="656DAD60" w:rsidR="005F5EBF" w:rsidRPr="005F5EBF" w:rsidRDefault="005F5EBF">
            <w:pPr>
              <w:rPr>
                <w:sz w:val="20"/>
                <w:szCs w:val="18"/>
              </w:rPr>
            </w:pPr>
          </w:p>
        </w:tc>
        <w:tc>
          <w:tcPr>
            <w:tcW w:w="710" w:type="dxa"/>
          </w:tcPr>
          <w:p w14:paraId="49BAEC3D" w14:textId="77777777" w:rsidR="005F5EBF" w:rsidRPr="005F5EBF" w:rsidRDefault="005F5EBF">
            <w:pPr>
              <w:rPr>
                <w:sz w:val="20"/>
                <w:szCs w:val="18"/>
              </w:rPr>
            </w:pPr>
          </w:p>
        </w:tc>
        <w:tc>
          <w:tcPr>
            <w:tcW w:w="713" w:type="dxa"/>
          </w:tcPr>
          <w:p w14:paraId="2305CF81" w14:textId="77777777" w:rsidR="005F5EBF" w:rsidRPr="005F5EBF" w:rsidRDefault="005F5EBF">
            <w:pPr>
              <w:rPr>
                <w:sz w:val="20"/>
                <w:szCs w:val="18"/>
              </w:rPr>
            </w:pPr>
          </w:p>
        </w:tc>
        <w:tc>
          <w:tcPr>
            <w:tcW w:w="1128" w:type="dxa"/>
          </w:tcPr>
          <w:p w14:paraId="30F65E8E" w14:textId="77777777" w:rsidR="005F5EBF" w:rsidRPr="005F5EBF" w:rsidRDefault="005F5EBF">
            <w:pPr>
              <w:rPr>
                <w:sz w:val="20"/>
                <w:szCs w:val="18"/>
              </w:rPr>
            </w:pPr>
          </w:p>
        </w:tc>
      </w:tr>
    </w:tbl>
    <w:p w14:paraId="6103C1A5" w14:textId="20033DC4" w:rsidR="005F5EBF" w:rsidRDefault="005F5EBF"/>
    <w:p w14:paraId="37654379" w14:textId="547000B1" w:rsidR="005F5EBF" w:rsidRPr="005F5EBF" w:rsidRDefault="005F5EBF">
      <w:pPr>
        <w:rPr>
          <w:sz w:val="18"/>
          <w:szCs w:val="16"/>
        </w:rPr>
      </w:pPr>
      <w:r w:rsidRPr="005F5EBF">
        <w:rPr>
          <w:sz w:val="18"/>
          <w:szCs w:val="16"/>
        </w:rPr>
        <w:t>(E = erledigt = j = ja oder n = nein, W = Wiederholung = erledigt = j = ja oder n = nein)</w:t>
      </w:r>
    </w:p>
    <w:sectPr w:rsidR="005F5EBF" w:rsidRPr="005F5EBF" w:rsidSect="00737A4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6838" w:h="11906" w:orient="landscape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104022" w14:textId="77777777" w:rsidR="007A3A81" w:rsidRDefault="007A3A81" w:rsidP="00737A49">
      <w:pPr>
        <w:spacing w:after="0" w:line="240" w:lineRule="auto"/>
      </w:pPr>
      <w:r>
        <w:separator/>
      </w:r>
    </w:p>
  </w:endnote>
  <w:endnote w:type="continuationSeparator" w:id="0">
    <w:p w14:paraId="0EA69B09" w14:textId="77777777" w:rsidR="007A3A81" w:rsidRDefault="007A3A81" w:rsidP="00737A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parkasse Rg">
    <w:panose1 w:val="020B0504050602020204"/>
    <w:charset w:val="00"/>
    <w:family w:val="swiss"/>
    <w:pitch w:val="variable"/>
    <w:sig w:usb0="80000027" w:usb1="50000053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6F983" w14:textId="77777777" w:rsidR="00737A49" w:rsidRDefault="00737A49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3C523" w14:textId="77777777" w:rsidR="00737A49" w:rsidRDefault="00737A49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FEA01" w14:textId="77777777" w:rsidR="00737A49" w:rsidRDefault="00737A49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67C18E" w14:textId="77777777" w:rsidR="007A3A81" w:rsidRDefault="007A3A81" w:rsidP="00737A49">
      <w:pPr>
        <w:spacing w:after="0" w:line="240" w:lineRule="auto"/>
      </w:pPr>
      <w:r>
        <w:separator/>
      </w:r>
    </w:p>
  </w:footnote>
  <w:footnote w:type="continuationSeparator" w:id="0">
    <w:p w14:paraId="0DF2A914" w14:textId="77777777" w:rsidR="007A3A81" w:rsidRDefault="007A3A81" w:rsidP="00737A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ED473" w14:textId="77777777" w:rsidR="00737A49" w:rsidRDefault="00737A49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236D8" w14:textId="1164CEE7" w:rsidR="00737A49" w:rsidRDefault="00737A49" w:rsidP="00737A49">
    <w:pPr>
      <w:pStyle w:val="Kopfzeile"/>
      <w:jc w:val="right"/>
    </w:pPr>
    <w:r>
      <w:rPr>
        <w:noProof/>
      </w:rPr>
      <w:drawing>
        <wp:inline distT="0" distB="0" distL="0" distR="0" wp14:anchorId="019FF81D" wp14:editId="10AD6C5B">
          <wp:extent cx="1828800" cy="374316"/>
          <wp:effectExtent l="0" t="0" r="0" b="6985"/>
          <wp:docPr id="1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47977" cy="3782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3623C99" w14:textId="77777777" w:rsidR="00737A49" w:rsidRDefault="00737A49" w:rsidP="00737A49">
    <w:pPr>
      <w:pStyle w:val="Kopfzeile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2DB1FE" w14:textId="77777777" w:rsidR="00737A49" w:rsidRDefault="00737A49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yMzO3NDYzMTMyMzVX0lEKTi0uzszPAykwrAUABjbxGiwAAAA="/>
  </w:docVars>
  <w:rsids>
    <w:rsidRoot w:val="00775AB2"/>
    <w:rsid w:val="00057147"/>
    <w:rsid w:val="000E6C51"/>
    <w:rsid w:val="001428B4"/>
    <w:rsid w:val="001F0790"/>
    <w:rsid w:val="00290ED7"/>
    <w:rsid w:val="003869FF"/>
    <w:rsid w:val="004B2781"/>
    <w:rsid w:val="004F6F14"/>
    <w:rsid w:val="005F5EBF"/>
    <w:rsid w:val="00600977"/>
    <w:rsid w:val="006E7CE4"/>
    <w:rsid w:val="006F1776"/>
    <w:rsid w:val="00737A49"/>
    <w:rsid w:val="00775AB2"/>
    <w:rsid w:val="0079347E"/>
    <w:rsid w:val="007A3A81"/>
    <w:rsid w:val="00843056"/>
    <w:rsid w:val="0085518E"/>
    <w:rsid w:val="0086689F"/>
    <w:rsid w:val="00905B18"/>
    <w:rsid w:val="00A80629"/>
    <w:rsid w:val="00AD1BC4"/>
    <w:rsid w:val="00B16E7C"/>
    <w:rsid w:val="00B80CCB"/>
    <w:rsid w:val="00D03365"/>
    <w:rsid w:val="00D072FA"/>
    <w:rsid w:val="00DA2E0A"/>
    <w:rsid w:val="00F65667"/>
    <w:rsid w:val="00FA3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0B891D4"/>
  <w15:chartTrackingRefBased/>
  <w15:docId w15:val="{F7B61EC6-4043-48C6-8C6A-2E11011143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parkasse Rg" w:eastAsiaTheme="minorHAnsi" w:hAnsi="Sparkasse Rg" w:cstheme="minorBidi"/>
        <w:sz w:val="24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F5EBF"/>
    <w:rPr>
      <w:rFonts w:ascii="Arial" w:hAnsi="Arial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5F5E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737A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737A49"/>
    <w:rPr>
      <w:rFonts w:ascii="Arial" w:hAnsi="Arial"/>
    </w:rPr>
  </w:style>
  <w:style w:type="paragraph" w:styleId="Fuzeile">
    <w:name w:val="footer"/>
    <w:basedOn w:val="Standard"/>
    <w:link w:val="FuzeileZchn"/>
    <w:uiPriority w:val="99"/>
    <w:unhideWhenUsed/>
    <w:rsid w:val="00737A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737A49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</Words>
  <Characters>244</Characters>
  <Application>Microsoft Office Word</Application>
  <DocSecurity>0</DocSecurity>
  <Lines>2</Lines>
  <Paragraphs>1</Paragraphs>
  <ScaleCrop>false</ScaleCrop>
  <Company/>
  <LinksUpToDate>false</LinksUpToDate>
  <CharactersWithSpaces>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us Wittkamp</dc:creator>
  <cp:keywords/>
  <dc:description/>
  <cp:lastModifiedBy>Marcus Wittkamp</cp:lastModifiedBy>
  <cp:revision>3</cp:revision>
  <dcterms:created xsi:type="dcterms:W3CDTF">2022-02-13T23:16:00Z</dcterms:created>
  <dcterms:modified xsi:type="dcterms:W3CDTF">2022-02-13T23:21:00Z</dcterms:modified>
</cp:coreProperties>
</file>